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44DE8" w14:textId="543D67B1" w:rsidR="00E5340D" w:rsidRDefault="00E5340D" w:rsidP="00FA4BA6"/>
    <w:p w14:paraId="52BFC3CC" w14:textId="22500C1C" w:rsidR="00E5340D" w:rsidRDefault="002503EE" w:rsidP="00E5340D">
      <w:pPr>
        <w:ind w:firstLine="0"/>
        <w:jc w:val="center"/>
      </w:pPr>
      <w:r>
        <w:rPr>
          <w:noProof/>
        </w:rPr>
        <w:drawing>
          <wp:inline distT="0" distB="0" distL="0" distR="0" wp14:anchorId="73ED5AF8" wp14:editId="2B4555DE">
            <wp:extent cx="6120130" cy="3117215"/>
            <wp:effectExtent l="0" t="0" r="0" b="6985"/>
            <wp:docPr id="4" name="Immagine 4" descr="Immagine che contiene testo, screenshot, person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 descr="Immagine che contiene testo, screenshot, persona&#10;&#10;Descrizione generata automa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2FD74" w14:textId="2286B26C" w:rsidR="00202671" w:rsidRDefault="00202671" w:rsidP="00FA4BA6"/>
    <w:p w14:paraId="4C2761BD" w14:textId="77777777" w:rsidR="00F00D6D" w:rsidRDefault="004552DB" w:rsidP="00330DB4">
      <w:r w:rsidRPr="006E3E77">
        <w:rPr>
          <w:b/>
          <w:bCs/>
        </w:rPr>
        <w:t>Oltre</w:t>
      </w:r>
      <w:r w:rsidR="00330DB4" w:rsidRPr="006E3E77">
        <w:rPr>
          <w:b/>
          <w:bCs/>
        </w:rPr>
        <w:t xml:space="preserve"> 95</w:t>
      </w:r>
      <w:r w:rsidR="00DE1570" w:rsidRPr="006E3E77">
        <w:rPr>
          <w:b/>
          <w:bCs/>
        </w:rPr>
        <w:t>5</w:t>
      </w:r>
      <w:r w:rsidR="00330DB4" w:rsidRPr="006E3E77">
        <w:rPr>
          <w:b/>
          <w:bCs/>
        </w:rPr>
        <w:t xml:space="preserve">.000 famiglie italiane hanno </w:t>
      </w:r>
      <w:r w:rsidR="00C85178" w:rsidRPr="006E3E77">
        <w:rPr>
          <w:b/>
          <w:bCs/>
        </w:rPr>
        <w:t xml:space="preserve">già </w:t>
      </w:r>
      <w:r w:rsidR="00330DB4" w:rsidRPr="006E3E77">
        <w:rPr>
          <w:b/>
          <w:bCs/>
        </w:rPr>
        <w:t>utilizzato i buoni vacanza</w:t>
      </w:r>
      <w:r w:rsidR="00330DB4">
        <w:t xml:space="preserve"> per trascorrere un periodo di relax presso una struttura ricettiva.</w:t>
      </w:r>
    </w:p>
    <w:p w14:paraId="553301FF" w14:textId="77777777" w:rsidR="00F00D6D" w:rsidRDefault="00F00D6D" w:rsidP="00330DB4"/>
    <w:p w14:paraId="399F15AB" w14:textId="1DDD7DE2" w:rsidR="00330DB4" w:rsidRDefault="000E3B91" w:rsidP="00330DB4">
      <w:r>
        <w:t>Il numero cresce con un ritmo sostenuto</w:t>
      </w:r>
      <w:r w:rsidR="00C2654D">
        <w:t xml:space="preserve"> (erano 770 mila a metà marzo)</w:t>
      </w:r>
      <w:r>
        <w:t xml:space="preserve"> e </w:t>
      </w:r>
      <w:r w:rsidR="007B150F" w:rsidRPr="006E3E77">
        <w:rPr>
          <w:b/>
          <w:bCs/>
        </w:rPr>
        <w:t xml:space="preserve">a giorni </w:t>
      </w:r>
      <w:r w:rsidR="00330DB4" w:rsidRPr="006E3E77">
        <w:rPr>
          <w:b/>
          <w:bCs/>
        </w:rPr>
        <w:t>si raggiungerà quota un milione</w:t>
      </w:r>
      <w:r w:rsidR="00330DB4">
        <w:t>.</w:t>
      </w:r>
    </w:p>
    <w:p w14:paraId="3F1EDAF1" w14:textId="1DC218D5" w:rsidR="002533EC" w:rsidRDefault="002533EC" w:rsidP="00330DB4"/>
    <w:p w14:paraId="67CAE605" w14:textId="01C53C04" w:rsidR="00807422" w:rsidRDefault="002533EC" w:rsidP="00330DB4">
      <w:r>
        <w:t xml:space="preserve">Bernabò Bocca, presidente Federalberghi, commenta </w:t>
      </w:r>
      <w:r w:rsidR="00807422">
        <w:t>favorevolmente questa tendenza</w:t>
      </w:r>
      <w:r>
        <w:t>: “</w:t>
      </w:r>
      <w:r w:rsidR="00C2654D" w:rsidRPr="006E3E77">
        <w:rPr>
          <w:b/>
          <w:bCs/>
        </w:rPr>
        <w:t xml:space="preserve">pur trattandosi di uno strumento di supporto ai cittadini, </w:t>
      </w:r>
      <w:r w:rsidR="00807422" w:rsidRPr="006E3E77">
        <w:rPr>
          <w:b/>
          <w:bCs/>
        </w:rPr>
        <w:t xml:space="preserve">può determinare </w:t>
      </w:r>
      <w:r w:rsidR="00C2654D" w:rsidRPr="006E3E77">
        <w:rPr>
          <w:b/>
          <w:bCs/>
        </w:rPr>
        <w:t>ricadute positive anche per le imprese</w:t>
      </w:r>
      <w:r w:rsidR="00807422">
        <w:t>, contribuendo al sostegno della domanda in una fase che è ancora molto complicata”.</w:t>
      </w:r>
    </w:p>
    <w:p w14:paraId="07A736C5" w14:textId="77777777" w:rsidR="00330DB4" w:rsidRDefault="00330DB4" w:rsidP="00330DB4"/>
    <w:p w14:paraId="68494586" w14:textId="18EC5CFA" w:rsidR="00202671" w:rsidRDefault="002503EE" w:rsidP="00202671">
      <w:r>
        <w:lastRenderedPageBreak/>
        <w:t xml:space="preserve">Le famiglie che hanno richiesto e ottenuto il buono sono </w:t>
      </w:r>
      <w:r w:rsidR="003F6B89">
        <w:t>1.885.802</w:t>
      </w:r>
      <w:r>
        <w:t xml:space="preserve">, per un controvalore complessivo di euro </w:t>
      </w:r>
      <w:r w:rsidR="003F6B89">
        <w:t>829.431.050</w:t>
      </w:r>
      <w:r>
        <w:t xml:space="preserve"> e un importo medio di circa 440 euro.</w:t>
      </w:r>
      <w:r w:rsidR="002533EC">
        <w:t xml:space="preserve"> </w:t>
      </w:r>
      <w:r w:rsidRPr="006E3E77">
        <w:rPr>
          <w:b/>
          <w:bCs/>
        </w:rPr>
        <w:t>S</w:t>
      </w:r>
      <w:r w:rsidR="00202671" w:rsidRPr="006E3E77">
        <w:rPr>
          <w:b/>
          <w:bCs/>
        </w:rPr>
        <w:t xml:space="preserve">ono </w:t>
      </w:r>
      <w:r w:rsidR="00C02C95" w:rsidRPr="006E3E77">
        <w:rPr>
          <w:b/>
          <w:bCs/>
        </w:rPr>
        <w:t xml:space="preserve">quindi ancora </w:t>
      </w:r>
      <w:r w:rsidR="00202671" w:rsidRPr="006E3E77">
        <w:rPr>
          <w:b/>
          <w:bCs/>
        </w:rPr>
        <w:t xml:space="preserve">in circolazione circa 900mila buoni, </w:t>
      </w:r>
      <w:r w:rsidR="00415A7C" w:rsidRPr="006E3E77">
        <w:rPr>
          <w:b/>
          <w:bCs/>
        </w:rPr>
        <w:t xml:space="preserve">che dovranno essere spesi </w:t>
      </w:r>
      <w:r w:rsidR="00202671" w:rsidRPr="006E3E77">
        <w:rPr>
          <w:b/>
          <w:bCs/>
        </w:rPr>
        <w:t>entro il 31 dicembre</w:t>
      </w:r>
      <w:r w:rsidR="00070803" w:rsidRPr="006E3E77">
        <w:rPr>
          <w:b/>
          <w:bCs/>
        </w:rPr>
        <w:t xml:space="preserve"> 2021</w:t>
      </w:r>
      <w:r w:rsidR="00070803">
        <w:t>.</w:t>
      </w:r>
    </w:p>
    <w:p w14:paraId="6468A0BB" w14:textId="1CEB19DA" w:rsidR="00C02C95" w:rsidRDefault="00C02C95" w:rsidP="00202671"/>
    <w:p w14:paraId="438D7971" w14:textId="33FC219E" w:rsidR="002533EC" w:rsidRDefault="002533EC" w:rsidP="00202671">
      <w:r>
        <w:t xml:space="preserve">Bocca “invita i possessori dei buoni a non </w:t>
      </w:r>
      <w:r w:rsidR="00807422">
        <w:t xml:space="preserve">dimenticarli </w:t>
      </w:r>
      <w:r>
        <w:t xml:space="preserve">nel cassetto e a utilizzarli per prenotare la propria vacanza”. Rammenta inoltre che </w:t>
      </w:r>
      <w:r w:rsidR="00BE1951">
        <w:t>“</w:t>
      </w:r>
      <w:r w:rsidRPr="006E3E77">
        <w:rPr>
          <w:b/>
          <w:bCs/>
        </w:rPr>
        <w:t>i buoni possono essere spesi presso strutture di tutte le tipologie e dimensioni</w:t>
      </w:r>
      <w:r>
        <w:t>”.</w:t>
      </w:r>
    </w:p>
    <w:p w14:paraId="24366435" w14:textId="77777777" w:rsidR="002533EC" w:rsidRDefault="002533EC" w:rsidP="00202671"/>
    <w:p w14:paraId="7A88DF57" w14:textId="508A8651" w:rsidR="00407C69" w:rsidRDefault="002533EC" w:rsidP="00202671">
      <w:r>
        <w:t>P</w:t>
      </w:r>
      <w:r w:rsidR="00C02C95">
        <w:t xml:space="preserve">er </w:t>
      </w:r>
      <w:r w:rsidR="00407C69">
        <w:t xml:space="preserve">aiutare </w:t>
      </w:r>
      <w:r w:rsidR="00330DB4">
        <w:t xml:space="preserve">le famiglie a individuare l’albergo giusto </w:t>
      </w:r>
      <w:r w:rsidR="00407C69">
        <w:t xml:space="preserve">per le proprie vacanze, Federalberghi ha realizzato il </w:t>
      </w:r>
      <w:r w:rsidR="00407C69" w:rsidRPr="006E3E77">
        <w:rPr>
          <w:b/>
          <w:bCs/>
        </w:rPr>
        <w:t xml:space="preserve">sito www.bonusvacanze.italyhotels.it, sul quale </w:t>
      </w:r>
      <w:r w:rsidR="00330DB4" w:rsidRPr="006E3E77">
        <w:rPr>
          <w:b/>
          <w:bCs/>
        </w:rPr>
        <w:t xml:space="preserve">sono disponibili </w:t>
      </w:r>
      <w:r w:rsidR="00407C69" w:rsidRPr="006E3E77">
        <w:rPr>
          <w:b/>
          <w:bCs/>
        </w:rPr>
        <w:t>oltre 3.200 strutture ricettive che accettano i bonus</w:t>
      </w:r>
      <w:r w:rsidR="00407C69">
        <w:t>.</w:t>
      </w:r>
      <w:r>
        <w:t>”</w:t>
      </w:r>
    </w:p>
    <w:p w14:paraId="6D4FACE9" w14:textId="77777777" w:rsidR="004552DB" w:rsidRDefault="004552DB" w:rsidP="00202671"/>
    <w:p w14:paraId="4E759B70" w14:textId="430A9FE3" w:rsidR="00415A7C" w:rsidRDefault="00415A7C" w:rsidP="00202671"/>
    <w:p w14:paraId="09A4AE58" w14:textId="03F7879E" w:rsidR="00415A7C" w:rsidRPr="00415A7C" w:rsidRDefault="00415A7C" w:rsidP="00415A7C">
      <w:pPr>
        <w:ind w:firstLine="0"/>
        <w:jc w:val="center"/>
        <w:rPr>
          <w:b/>
          <w:bCs/>
        </w:rPr>
      </w:pPr>
      <w:r w:rsidRPr="00415A7C">
        <w:rPr>
          <w:b/>
          <w:bCs/>
        </w:rPr>
        <w:t>BONUS VACANZE</w:t>
      </w:r>
      <w:r w:rsidR="00330DB4">
        <w:rPr>
          <w:b/>
          <w:bCs/>
        </w:rPr>
        <w:t xml:space="preserve"> – SCHEDA TECNICA</w:t>
      </w:r>
    </w:p>
    <w:p w14:paraId="576CD37F" w14:textId="77777777" w:rsidR="00415A7C" w:rsidRDefault="00415A7C" w:rsidP="00202671"/>
    <w:p w14:paraId="5C469B10" w14:textId="5137A68F" w:rsidR="00415A7C" w:rsidRDefault="00415A7C" w:rsidP="00415A7C">
      <w:r>
        <w:t>Il “Bonus vacanze” è un contributo destinato alle famiglie che effettuano un soggiorno presso una struttura ricettiva italiana.</w:t>
      </w:r>
    </w:p>
    <w:p w14:paraId="4C1D292F" w14:textId="77777777" w:rsidR="00415A7C" w:rsidRDefault="00415A7C" w:rsidP="00415A7C"/>
    <w:p w14:paraId="15C1C1D3" w14:textId="77777777" w:rsidR="00415A7C" w:rsidRDefault="00415A7C" w:rsidP="00415A7C">
      <w:r>
        <w:t>L’importo è modulato secondo la numerosità del nucleo familiare: 500 euro per nucleo composto da tre o più persone; 300 euro da due persone; 150 euro da una persona.</w:t>
      </w:r>
    </w:p>
    <w:p w14:paraId="28612746" w14:textId="77777777" w:rsidR="00415A7C" w:rsidRDefault="00415A7C" w:rsidP="00415A7C"/>
    <w:p w14:paraId="60741E4B" w14:textId="3418023C" w:rsidR="00415A7C" w:rsidRDefault="00415A7C" w:rsidP="00415A7C">
      <w:r>
        <w:t>Può essere speso presso le strutture ricettive italiane sino al 31 dicembre 2021.</w:t>
      </w:r>
    </w:p>
    <w:p w14:paraId="63B64946" w14:textId="77777777" w:rsidR="00415A7C" w:rsidRDefault="00415A7C" w:rsidP="00415A7C"/>
    <w:p w14:paraId="6325EBA1" w14:textId="77777777" w:rsidR="00415A7C" w:rsidRDefault="00415A7C" w:rsidP="00415A7C">
      <w:r>
        <w:t>Per poter utilizzare l’agevolazione è necessario verificare preventivamente se la struttura ricettiva aderisce all’iniziativa e accetta il bonus.</w:t>
      </w:r>
    </w:p>
    <w:p w14:paraId="65FB03D3" w14:textId="77777777" w:rsidR="00415A7C" w:rsidRDefault="00415A7C" w:rsidP="00415A7C"/>
    <w:p w14:paraId="0576244F" w14:textId="0596C6A2" w:rsidR="00415A7C" w:rsidRDefault="00415A7C" w:rsidP="00415A7C">
      <w:r>
        <w:t>E’ fruibile nella misura dell’80%, sotto forma di sconto immediato, per il pagamento dei servizi prestati dall’albergatore. Il restante 20% potrà essere scaricato come detrazione di imposta, in sede di dichiarazione dei redditi, da parte del componente del nucleo familiare a cui viene fatturato il soggiorno (con fattura elettronica o documento commerciale).</w:t>
      </w:r>
    </w:p>
    <w:p w14:paraId="13548D5F" w14:textId="77777777" w:rsidR="00415A7C" w:rsidRDefault="00415A7C" w:rsidP="00415A7C"/>
    <w:p w14:paraId="6D51FE3D" w14:textId="4E284D9E" w:rsidR="00415A7C" w:rsidRDefault="00415A7C" w:rsidP="00415A7C">
      <w:r>
        <w:t>Lo sconto applicato come “Bonus vacanze” viene rimborsato all’albergatore sotto forma di credito d’imposta utilizzabile</w:t>
      </w:r>
      <w:r w:rsidR="00935522">
        <w:t xml:space="preserve"> </w:t>
      </w:r>
      <w:r>
        <w:t xml:space="preserve">in compensazione o cedibile </w:t>
      </w:r>
      <w:r w:rsidR="00935522">
        <w:t>a terzi (</w:t>
      </w:r>
      <w:r>
        <w:t>anche a istituti di credito</w:t>
      </w:r>
      <w:r w:rsidR="00935522">
        <w:t>).</w:t>
      </w:r>
    </w:p>
    <w:p w14:paraId="3A7C8BE2" w14:textId="570F233C" w:rsidR="00415A7C" w:rsidRDefault="00415A7C" w:rsidP="00415A7C"/>
    <w:p w14:paraId="7AC78F3B" w14:textId="1DA23122" w:rsidR="00415A7C" w:rsidRDefault="00415A7C" w:rsidP="00415A7C">
      <w:r>
        <w:t>Grazie all’intesa stipulata da Federalberghi con Poste Italiane, le strutture ricettive associate possono cedere agevolmente i buoni vacanza a Poste, ottenendo in cambio il 99% del valore degli stessi.</w:t>
      </w:r>
    </w:p>
    <w:sectPr w:rsidR="00415A7C" w:rsidSect="00970C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0FCA4" w14:textId="77777777" w:rsidR="00B97C64" w:rsidRDefault="00B97C64" w:rsidP="00771A7A">
      <w:r>
        <w:separator/>
      </w:r>
    </w:p>
  </w:endnote>
  <w:endnote w:type="continuationSeparator" w:id="0">
    <w:p w14:paraId="4B6209FF" w14:textId="77777777" w:rsidR="00B97C64" w:rsidRDefault="00B97C64" w:rsidP="00771A7A">
      <w:r>
        <w:continuationSeparator/>
      </w:r>
    </w:p>
  </w:endnote>
  <w:endnote w:type="continuationNotice" w:id="1">
    <w:p w14:paraId="5BC9170A" w14:textId="77777777" w:rsidR="00B97C64" w:rsidRDefault="00B97C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69782" w14:textId="77777777" w:rsidR="009845D2" w:rsidRDefault="009845D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9BF40" w14:textId="77777777" w:rsidR="009845D2" w:rsidRDefault="009845D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A083C" w14:textId="77777777" w:rsidR="00AF26EC" w:rsidRDefault="00AF26EC" w:rsidP="00E30DE6">
    <w:pPr>
      <w:ind w:firstLine="0"/>
      <w:jc w:val="center"/>
      <w:rPr>
        <w:i/>
        <w:sz w:val="18"/>
      </w:rPr>
    </w:pPr>
    <w:r>
      <w:rPr>
        <w:i/>
        <w:noProof/>
        <w:sz w:val="18"/>
      </w:rPr>
      <w:drawing>
        <wp:inline distT="0" distB="0" distL="0" distR="0" wp14:anchorId="410E208D" wp14:editId="410E208E">
          <wp:extent cx="428625" cy="428625"/>
          <wp:effectExtent l="0" t="0" r="9525" b="9525"/>
          <wp:docPr id="12" name="Immagine 12" descr="confturism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nfturism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5DAA749" w14:textId="77777777" w:rsidR="00AF26EC" w:rsidRPr="00771A7A" w:rsidRDefault="00AF26EC" w:rsidP="00E30DE6">
    <w:pPr>
      <w:ind w:firstLine="0"/>
      <w:jc w:val="center"/>
      <w:rPr>
        <w:i/>
        <w:color w:val="003366"/>
        <w:sz w:val="18"/>
        <w:szCs w:val="18"/>
      </w:rPr>
    </w:pPr>
    <w:r>
      <w:rPr>
        <w:i/>
        <w:color w:val="003366"/>
        <w:sz w:val="18"/>
        <w:szCs w:val="18"/>
      </w:rPr>
      <w:t>v</w:t>
    </w:r>
    <w:r w:rsidRPr="007E04E3">
      <w:rPr>
        <w:i/>
        <w:color w:val="003366"/>
        <w:sz w:val="18"/>
        <w:szCs w:val="18"/>
      </w:rPr>
      <w:t xml:space="preserve">ia Toscana, 1 - 00187 Roma </w:t>
    </w:r>
    <w:r>
      <w:rPr>
        <w:i/>
        <w:color w:val="003366"/>
        <w:sz w:val="18"/>
        <w:szCs w:val="18"/>
      </w:rPr>
      <w:t>- tel. +39 06 42034610 - f</w:t>
    </w:r>
    <w:r w:rsidRPr="007E04E3">
      <w:rPr>
        <w:i/>
        <w:color w:val="003366"/>
        <w:sz w:val="18"/>
        <w:szCs w:val="18"/>
      </w:rPr>
      <w:t xml:space="preserve">ax </w:t>
    </w:r>
    <w:r>
      <w:rPr>
        <w:i/>
        <w:color w:val="003366"/>
        <w:sz w:val="18"/>
        <w:szCs w:val="18"/>
      </w:rPr>
      <w:t xml:space="preserve">+39 </w:t>
    </w:r>
    <w:r w:rsidRPr="007E04E3">
      <w:rPr>
        <w:i/>
        <w:color w:val="003366"/>
        <w:sz w:val="18"/>
        <w:szCs w:val="18"/>
      </w:rPr>
      <w:t xml:space="preserve">06 42034690 - e-mail </w:t>
    </w:r>
    <w:r>
      <w:rPr>
        <w:i/>
        <w:color w:val="003366"/>
        <w:sz w:val="18"/>
        <w:szCs w:val="18"/>
      </w:rPr>
      <w:t>info@federalberghi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3F2F3" w14:textId="77777777" w:rsidR="00B97C64" w:rsidRDefault="00B97C64" w:rsidP="00771A7A">
      <w:r>
        <w:separator/>
      </w:r>
    </w:p>
  </w:footnote>
  <w:footnote w:type="continuationSeparator" w:id="0">
    <w:p w14:paraId="25A2514A" w14:textId="77777777" w:rsidR="00B97C64" w:rsidRDefault="00B97C64" w:rsidP="00771A7A">
      <w:r>
        <w:continuationSeparator/>
      </w:r>
    </w:p>
  </w:footnote>
  <w:footnote w:type="continuationNotice" w:id="1">
    <w:p w14:paraId="50326577" w14:textId="77777777" w:rsidR="00B97C64" w:rsidRDefault="00B97C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1EEBA" w14:textId="77777777" w:rsidR="009845D2" w:rsidRDefault="009845D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D3AD4" w14:textId="77777777" w:rsidR="00AF26EC" w:rsidRPr="00AF7609" w:rsidRDefault="00AF26EC" w:rsidP="00EC263E">
    <w:pPr>
      <w:ind w:left="993" w:hanging="993"/>
      <w:rPr>
        <w:rFonts w:cs="Arial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9E207" w14:textId="77777777" w:rsidR="00AF26EC" w:rsidRDefault="00AF26EC" w:rsidP="00240D9A">
    <w:pPr>
      <w:pStyle w:val="Intestazione"/>
      <w:tabs>
        <w:tab w:val="clear" w:pos="4819"/>
        <w:tab w:val="clear" w:pos="9638"/>
        <w:tab w:val="left" w:pos="5599"/>
        <w:tab w:val="left" w:pos="5910"/>
      </w:tabs>
      <w:ind w:firstLine="0"/>
      <w:rPr>
        <w:rFonts w:ascii="Arial" w:hAnsi="Arial" w:cs="Arial"/>
        <w:sz w:val="24"/>
        <w:szCs w:val="24"/>
      </w:rPr>
    </w:pPr>
    <w:r>
      <w:rPr>
        <w:rFonts w:ascii="Arial" w:hAnsi="Arial" w:cs="Arial"/>
        <w:noProof/>
        <w:sz w:val="24"/>
        <w:szCs w:val="24"/>
        <w:lang w:eastAsia="it-IT"/>
      </w:rPr>
      <w:drawing>
        <wp:anchor distT="0" distB="0" distL="114300" distR="114300" simplePos="0" relativeHeight="251658240" behindDoc="0" locked="0" layoutInCell="1" allowOverlap="1" wp14:anchorId="4A33D5F5" wp14:editId="762F7239">
          <wp:simplePos x="0" y="0"/>
          <wp:positionH relativeFrom="column">
            <wp:posOffset>-3810</wp:posOffset>
          </wp:positionH>
          <wp:positionV relativeFrom="paragraph">
            <wp:posOffset>2413</wp:posOffset>
          </wp:positionV>
          <wp:extent cx="3209925" cy="400050"/>
          <wp:effectExtent l="0" t="0" r="9525" b="0"/>
          <wp:wrapNone/>
          <wp:docPr id="1" name="Immagine 1" descr="logofederalberghioutline_bl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logofederalberghioutline_blu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C511B49" w14:textId="77777777" w:rsidR="00AF26EC" w:rsidRDefault="00AF26EC" w:rsidP="00970CDB">
    <w:pPr>
      <w:pStyle w:val="Intestazione"/>
      <w:ind w:firstLine="0"/>
      <w:rPr>
        <w:rFonts w:ascii="Arial" w:hAnsi="Arial" w:cs="Arial"/>
        <w:sz w:val="24"/>
        <w:szCs w:val="24"/>
      </w:rPr>
    </w:pPr>
  </w:p>
  <w:p w14:paraId="6E9072FE" w14:textId="77777777" w:rsidR="00AF26EC" w:rsidRPr="008B4031" w:rsidRDefault="00AF26EC" w:rsidP="00024694">
    <w:pPr>
      <w:pStyle w:val="Intestazione"/>
      <w:ind w:firstLine="0"/>
      <w:rPr>
        <w:rFonts w:ascii="Arial" w:hAnsi="Arial" w:cs="Arial"/>
        <w:sz w:val="24"/>
        <w:szCs w:val="24"/>
      </w:rPr>
    </w:pPr>
  </w:p>
  <w:p w14:paraId="3C744F7C" w14:textId="3C2C8270" w:rsidR="00AF26EC" w:rsidRPr="00907117" w:rsidRDefault="00AF26EC" w:rsidP="00E30DE6">
    <w:pPr>
      <w:pStyle w:val="Intestazione"/>
      <w:jc w:val="right"/>
      <w:rPr>
        <w:rFonts w:ascii="Arial" w:hAnsi="Arial" w:cs="Arial"/>
        <w:sz w:val="24"/>
      </w:rPr>
    </w:pPr>
    <w:r w:rsidRPr="008B4031">
      <w:rPr>
        <w:rFonts w:ascii="Arial" w:hAnsi="Arial" w:cs="Arial"/>
        <w:sz w:val="24"/>
      </w:rPr>
      <w:tab/>
    </w:r>
    <w:r w:rsidRPr="00907117">
      <w:rPr>
        <w:rFonts w:ascii="Arial" w:hAnsi="Arial" w:cs="Arial"/>
        <w:sz w:val="24"/>
      </w:rPr>
      <w:t xml:space="preserve">Roma, </w:t>
    </w:r>
    <w:r w:rsidR="00827BE7">
      <w:rPr>
        <w:rFonts w:ascii="Arial" w:hAnsi="Arial" w:cs="Arial"/>
        <w:sz w:val="24"/>
      </w:rPr>
      <w:t>30</w:t>
    </w:r>
    <w:r w:rsidRPr="00907117">
      <w:rPr>
        <w:rFonts w:ascii="Arial" w:hAnsi="Arial" w:cs="Arial"/>
        <w:sz w:val="24"/>
      </w:rPr>
      <w:t xml:space="preserve"> luglio 20</w:t>
    </w:r>
    <w:r w:rsidR="00D20F45" w:rsidRPr="00907117">
      <w:rPr>
        <w:rFonts w:ascii="Arial" w:hAnsi="Arial" w:cs="Arial"/>
        <w:sz w:val="24"/>
      </w:rPr>
      <w:t>2</w:t>
    </w:r>
    <w:r w:rsidR="00D7753B">
      <w:rPr>
        <w:rFonts w:ascii="Arial" w:hAnsi="Arial" w:cs="Arial"/>
        <w:sz w:val="24"/>
      </w:rPr>
      <w:t>1</w:t>
    </w:r>
  </w:p>
  <w:p w14:paraId="551A21E3" w14:textId="77777777" w:rsidR="00AF26EC" w:rsidRPr="00907117" w:rsidRDefault="00AF26EC" w:rsidP="00E30DE6">
    <w:pPr>
      <w:pStyle w:val="Intestazione"/>
      <w:jc w:val="right"/>
      <w:rPr>
        <w:rFonts w:ascii="Arial" w:hAnsi="Arial" w:cs="Arial"/>
        <w:sz w:val="32"/>
        <w:szCs w:val="32"/>
      </w:rPr>
    </w:pPr>
  </w:p>
  <w:p w14:paraId="6692D322" w14:textId="77777777" w:rsidR="00AF26EC" w:rsidRPr="00907117" w:rsidRDefault="00AF26EC" w:rsidP="00745D4D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  <w:u w:val="single"/>
      </w:rPr>
    </w:pPr>
    <w:r w:rsidRPr="00907117">
      <w:rPr>
        <w:rFonts w:ascii="Arial" w:hAnsi="Arial"/>
        <w:b/>
        <w:sz w:val="32"/>
        <w:szCs w:val="32"/>
        <w:u w:val="single"/>
      </w:rPr>
      <w:t>COMUNICATO STAMPA</w:t>
    </w:r>
  </w:p>
  <w:p w14:paraId="2DF15DFE" w14:textId="7C77854B" w:rsidR="00AF26EC" w:rsidRPr="00907117" w:rsidRDefault="00AF26EC" w:rsidP="0056255B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8"/>
        <w:szCs w:val="28"/>
      </w:rPr>
    </w:pPr>
  </w:p>
  <w:p w14:paraId="7857AA1D" w14:textId="799F0D99" w:rsidR="002503EE" w:rsidRPr="00330DB4" w:rsidRDefault="00330DB4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  <w:r w:rsidRPr="00330DB4">
      <w:rPr>
        <w:rFonts w:ascii="Arial" w:hAnsi="Arial"/>
        <w:b/>
        <w:sz w:val="26"/>
        <w:szCs w:val="26"/>
      </w:rPr>
      <w:t xml:space="preserve">QUASI </w:t>
    </w:r>
    <w:r w:rsidR="002503EE" w:rsidRPr="00330DB4">
      <w:rPr>
        <w:rFonts w:ascii="Arial" w:hAnsi="Arial"/>
        <w:b/>
        <w:sz w:val="26"/>
        <w:szCs w:val="26"/>
      </w:rPr>
      <w:t>UN MILIONE DI FAMIGLIE</w:t>
    </w:r>
    <w:r>
      <w:rPr>
        <w:rFonts w:ascii="Arial" w:hAnsi="Arial"/>
        <w:b/>
        <w:sz w:val="26"/>
        <w:szCs w:val="26"/>
      </w:rPr>
      <w:t xml:space="preserve"> ITALIANE</w:t>
    </w:r>
  </w:p>
  <w:p w14:paraId="59BBCE3D" w14:textId="416E1A8F" w:rsidR="00C85178" w:rsidRDefault="00C85178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  <w:r>
      <w:rPr>
        <w:rFonts w:ascii="Arial" w:hAnsi="Arial"/>
        <w:b/>
        <w:sz w:val="26"/>
        <w:szCs w:val="26"/>
      </w:rPr>
      <w:t>SONO ANDATE IN VACANZA GRAZIE A</w:t>
    </w:r>
    <w:r w:rsidR="009845D2">
      <w:rPr>
        <w:rFonts w:ascii="Arial" w:hAnsi="Arial"/>
        <w:b/>
        <w:sz w:val="26"/>
        <w:szCs w:val="26"/>
      </w:rPr>
      <w:t>L</w:t>
    </w:r>
    <w:r>
      <w:rPr>
        <w:rFonts w:ascii="Arial" w:hAnsi="Arial"/>
        <w:b/>
        <w:sz w:val="26"/>
        <w:szCs w:val="26"/>
      </w:rPr>
      <w:t xml:space="preserve"> BONUS</w:t>
    </w:r>
  </w:p>
  <w:p w14:paraId="4F0A6628" w14:textId="77777777" w:rsidR="00415A7C" w:rsidRDefault="00415A7C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</w:p>
  <w:p w14:paraId="6A2DE27C" w14:textId="77777777" w:rsidR="00330DB4" w:rsidRDefault="00415A7C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  <w:r>
      <w:rPr>
        <w:rFonts w:ascii="Arial" w:hAnsi="Arial"/>
        <w:b/>
        <w:sz w:val="26"/>
        <w:szCs w:val="26"/>
      </w:rPr>
      <w:t xml:space="preserve">E ALTRE NOVECENTOMILA </w:t>
    </w:r>
    <w:r w:rsidR="00330DB4">
      <w:rPr>
        <w:rFonts w:ascii="Arial" w:hAnsi="Arial"/>
        <w:b/>
        <w:sz w:val="26"/>
        <w:szCs w:val="26"/>
      </w:rPr>
      <w:t>LO FARANNO NEI PROSSIMI MESI</w:t>
    </w:r>
  </w:p>
  <w:p w14:paraId="090865D0" w14:textId="77777777" w:rsidR="00330DB4" w:rsidRDefault="00330DB4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  <w:r>
      <w:rPr>
        <w:rFonts w:ascii="Arial" w:hAnsi="Arial"/>
        <w:b/>
        <w:sz w:val="26"/>
        <w:szCs w:val="26"/>
      </w:rPr>
      <w:t>PER LA STAGIONE ESTIVA E INVERNALE</w:t>
    </w:r>
  </w:p>
  <w:p w14:paraId="3770B81E" w14:textId="7A54280B" w:rsidR="002503EE" w:rsidRDefault="002503EE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</w:p>
  <w:p w14:paraId="2882B6E1" w14:textId="77777777" w:rsidR="00C2654D" w:rsidRDefault="002503EE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  <w:r w:rsidRPr="002533EC">
      <w:rPr>
        <w:rFonts w:ascii="Arial" w:hAnsi="Arial"/>
        <w:b/>
        <w:sz w:val="26"/>
        <w:szCs w:val="26"/>
      </w:rPr>
      <w:t>BOCCA:</w:t>
    </w:r>
    <w:r w:rsidR="002533EC" w:rsidRPr="002533EC">
      <w:rPr>
        <w:rFonts w:ascii="Arial" w:hAnsi="Arial"/>
        <w:b/>
        <w:sz w:val="26"/>
        <w:szCs w:val="26"/>
      </w:rPr>
      <w:t xml:space="preserve"> STRUMENTO </w:t>
    </w:r>
    <w:r w:rsidR="00C2654D">
      <w:rPr>
        <w:rFonts w:ascii="Arial" w:hAnsi="Arial"/>
        <w:b/>
        <w:sz w:val="26"/>
        <w:szCs w:val="26"/>
      </w:rPr>
      <w:t xml:space="preserve">DI SOSTEGNO ALLE FAMIGLIE, </w:t>
    </w:r>
  </w:p>
  <w:p w14:paraId="6375C953" w14:textId="082CBF05" w:rsidR="00C2654D" w:rsidRDefault="00C2654D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  <w:r>
      <w:rPr>
        <w:rFonts w:ascii="Arial" w:hAnsi="Arial"/>
        <w:b/>
        <w:sz w:val="26"/>
        <w:szCs w:val="26"/>
      </w:rPr>
      <w:t>CHE PUO’ ESSERE UTILE ANCHE PER LE IMPRESE</w:t>
    </w:r>
  </w:p>
  <w:p w14:paraId="663FA626" w14:textId="77777777" w:rsidR="002503EE" w:rsidRDefault="002503EE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</w:p>
  <w:p w14:paraId="568C3102" w14:textId="77777777" w:rsidR="002503EE" w:rsidRDefault="002503EE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  <w:r>
      <w:rPr>
        <w:rFonts w:ascii="Arial" w:hAnsi="Arial"/>
        <w:b/>
        <w:sz w:val="26"/>
        <w:szCs w:val="26"/>
      </w:rPr>
      <w:t xml:space="preserve">SUL SITO DI FEDERALBERGHI, </w:t>
    </w:r>
  </w:p>
  <w:p w14:paraId="039ACBA4" w14:textId="283E9322" w:rsidR="002503EE" w:rsidRPr="00393477" w:rsidRDefault="002503EE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  <w:r>
      <w:rPr>
        <w:rFonts w:ascii="Arial" w:hAnsi="Arial"/>
        <w:b/>
        <w:sz w:val="26"/>
        <w:szCs w:val="26"/>
      </w:rPr>
      <w:t>OLTRE 3.</w:t>
    </w:r>
    <w:r w:rsidR="00330DB4">
      <w:rPr>
        <w:rFonts w:ascii="Arial" w:hAnsi="Arial"/>
        <w:b/>
        <w:sz w:val="26"/>
        <w:szCs w:val="26"/>
      </w:rPr>
      <w:t>2</w:t>
    </w:r>
    <w:r>
      <w:rPr>
        <w:rFonts w:ascii="Arial" w:hAnsi="Arial"/>
        <w:b/>
        <w:sz w:val="26"/>
        <w:szCs w:val="26"/>
      </w:rPr>
      <w:t>00 STRUTTURE CHE ACCETTANO I BUONI</w:t>
    </w:r>
  </w:p>
  <w:p w14:paraId="5E0C740C" w14:textId="55AA27FE" w:rsidR="00D7753B" w:rsidRPr="00907117" w:rsidRDefault="00D7753B" w:rsidP="00393477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6"/>
        <w:szCs w:val="2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3NDe0MLEwNTAwtjBV0lEKTi0uzszPAykwNKgFABoW6AktAAAA"/>
  </w:docVars>
  <w:rsids>
    <w:rsidRoot w:val="00D7254E"/>
    <w:rsid w:val="00024694"/>
    <w:rsid w:val="00024E9F"/>
    <w:rsid w:val="00030B6A"/>
    <w:rsid w:val="00031833"/>
    <w:rsid w:val="000335DC"/>
    <w:rsid w:val="00034D71"/>
    <w:rsid w:val="00037DFB"/>
    <w:rsid w:val="0004391B"/>
    <w:rsid w:val="00043FE5"/>
    <w:rsid w:val="00057333"/>
    <w:rsid w:val="000604EC"/>
    <w:rsid w:val="00063497"/>
    <w:rsid w:val="0006460E"/>
    <w:rsid w:val="00070803"/>
    <w:rsid w:val="00072275"/>
    <w:rsid w:val="00087A00"/>
    <w:rsid w:val="0009519F"/>
    <w:rsid w:val="000A5BD3"/>
    <w:rsid w:val="000A5D81"/>
    <w:rsid w:val="000C3ED4"/>
    <w:rsid w:val="000C5AF5"/>
    <w:rsid w:val="000D3602"/>
    <w:rsid w:val="000D4B8E"/>
    <w:rsid w:val="000E3B91"/>
    <w:rsid w:val="000F24FD"/>
    <w:rsid w:val="000F5EB8"/>
    <w:rsid w:val="00105613"/>
    <w:rsid w:val="00110688"/>
    <w:rsid w:val="001213E9"/>
    <w:rsid w:val="00122D7E"/>
    <w:rsid w:val="00123DF6"/>
    <w:rsid w:val="0012475E"/>
    <w:rsid w:val="001250CF"/>
    <w:rsid w:val="00133A99"/>
    <w:rsid w:val="00143A7B"/>
    <w:rsid w:val="00146B70"/>
    <w:rsid w:val="0014789B"/>
    <w:rsid w:val="00151A69"/>
    <w:rsid w:val="0016001E"/>
    <w:rsid w:val="001610B1"/>
    <w:rsid w:val="001672F8"/>
    <w:rsid w:val="00170787"/>
    <w:rsid w:val="0018378B"/>
    <w:rsid w:val="001935A9"/>
    <w:rsid w:val="001972BA"/>
    <w:rsid w:val="001A1F67"/>
    <w:rsid w:val="001A54B6"/>
    <w:rsid w:val="001A5657"/>
    <w:rsid w:val="001B1B5C"/>
    <w:rsid w:val="001B2E4F"/>
    <w:rsid w:val="001C05C7"/>
    <w:rsid w:val="001C19E9"/>
    <w:rsid w:val="001C6FD4"/>
    <w:rsid w:val="001D34E3"/>
    <w:rsid w:val="001E028C"/>
    <w:rsid w:val="00202671"/>
    <w:rsid w:val="00204921"/>
    <w:rsid w:val="00210BF9"/>
    <w:rsid w:val="00213556"/>
    <w:rsid w:val="00220D30"/>
    <w:rsid w:val="00225651"/>
    <w:rsid w:val="00234568"/>
    <w:rsid w:val="00240D9A"/>
    <w:rsid w:val="00241520"/>
    <w:rsid w:val="002502D2"/>
    <w:rsid w:val="002503EE"/>
    <w:rsid w:val="002533EC"/>
    <w:rsid w:val="0026050D"/>
    <w:rsid w:val="00261677"/>
    <w:rsid w:val="0026457A"/>
    <w:rsid w:val="002717E6"/>
    <w:rsid w:val="00271AC6"/>
    <w:rsid w:val="00271F44"/>
    <w:rsid w:val="00280B0E"/>
    <w:rsid w:val="00282177"/>
    <w:rsid w:val="0028249C"/>
    <w:rsid w:val="0028649D"/>
    <w:rsid w:val="00296D70"/>
    <w:rsid w:val="002A1621"/>
    <w:rsid w:val="002A6125"/>
    <w:rsid w:val="002B13DC"/>
    <w:rsid w:val="002B2A7C"/>
    <w:rsid w:val="002C091A"/>
    <w:rsid w:val="002D3AF4"/>
    <w:rsid w:val="002D6250"/>
    <w:rsid w:val="002D66C0"/>
    <w:rsid w:val="002D76E8"/>
    <w:rsid w:val="002E7139"/>
    <w:rsid w:val="003074C9"/>
    <w:rsid w:val="00307E46"/>
    <w:rsid w:val="00315368"/>
    <w:rsid w:val="003179CB"/>
    <w:rsid w:val="003206DB"/>
    <w:rsid w:val="003304EF"/>
    <w:rsid w:val="00330DB4"/>
    <w:rsid w:val="00344DB1"/>
    <w:rsid w:val="003552C3"/>
    <w:rsid w:val="003560FE"/>
    <w:rsid w:val="003626E9"/>
    <w:rsid w:val="00376F1E"/>
    <w:rsid w:val="00377080"/>
    <w:rsid w:val="00377DDC"/>
    <w:rsid w:val="00380821"/>
    <w:rsid w:val="003851BD"/>
    <w:rsid w:val="00385DD6"/>
    <w:rsid w:val="00390DBB"/>
    <w:rsid w:val="00393477"/>
    <w:rsid w:val="00397B3C"/>
    <w:rsid w:val="003A080C"/>
    <w:rsid w:val="003B0EB4"/>
    <w:rsid w:val="003B79CD"/>
    <w:rsid w:val="003C0B9A"/>
    <w:rsid w:val="003C2156"/>
    <w:rsid w:val="003E088D"/>
    <w:rsid w:val="003F0B06"/>
    <w:rsid w:val="003F6B89"/>
    <w:rsid w:val="00407C69"/>
    <w:rsid w:val="00415A7C"/>
    <w:rsid w:val="00417544"/>
    <w:rsid w:val="00420E2A"/>
    <w:rsid w:val="00430191"/>
    <w:rsid w:val="00431AD2"/>
    <w:rsid w:val="0044123E"/>
    <w:rsid w:val="00441865"/>
    <w:rsid w:val="00442D5A"/>
    <w:rsid w:val="00444E6A"/>
    <w:rsid w:val="0045341A"/>
    <w:rsid w:val="00454FA1"/>
    <w:rsid w:val="004552DB"/>
    <w:rsid w:val="00467EC7"/>
    <w:rsid w:val="00474C38"/>
    <w:rsid w:val="0047622D"/>
    <w:rsid w:val="0048174C"/>
    <w:rsid w:val="004849AE"/>
    <w:rsid w:val="00486BF9"/>
    <w:rsid w:val="00490795"/>
    <w:rsid w:val="004A23D1"/>
    <w:rsid w:val="004D740C"/>
    <w:rsid w:val="004E3382"/>
    <w:rsid w:val="004E49D4"/>
    <w:rsid w:val="004F059A"/>
    <w:rsid w:val="004F1E3B"/>
    <w:rsid w:val="004F5535"/>
    <w:rsid w:val="0050544B"/>
    <w:rsid w:val="00505E20"/>
    <w:rsid w:val="00513E94"/>
    <w:rsid w:val="005222D2"/>
    <w:rsid w:val="00527292"/>
    <w:rsid w:val="0053110B"/>
    <w:rsid w:val="005332A8"/>
    <w:rsid w:val="0053735C"/>
    <w:rsid w:val="00540844"/>
    <w:rsid w:val="0054307A"/>
    <w:rsid w:val="005441E9"/>
    <w:rsid w:val="00556627"/>
    <w:rsid w:val="00561049"/>
    <w:rsid w:val="0056112A"/>
    <w:rsid w:val="0056255B"/>
    <w:rsid w:val="00573759"/>
    <w:rsid w:val="00577053"/>
    <w:rsid w:val="00580970"/>
    <w:rsid w:val="00586491"/>
    <w:rsid w:val="00590E4E"/>
    <w:rsid w:val="005915CB"/>
    <w:rsid w:val="00593535"/>
    <w:rsid w:val="0059663E"/>
    <w:rsid w:val="00597A34"/>
    <w:rsid w:val="005A07C9"/>
    <w:rsid w:val="005A10FA"/>
    <w:rsid w:val="005B63E6"/>
    <w:rsid w:val="005B78BC"/>
    <w:rsid w:val="005C29BA"/>
    <w:rsid w:val="005E09D6"/>
    <w:rsid w:val="005F3D1C"/>
    <w:rsid w:val="005F4B0D"/>
    <w:rsid w:val="005F5E4F"/>
    <w:rsid w:val="006117E6"/>
    <w:rsid w:val="00612779"/>
    <w:rsid w:val="00622467"/>
    <w:rsid w:val="0062687F"/>
    <w:rsid w:val="00627EC2"/>
    <w:rsid w:val="00634028"/>
    <w:rsid w:val="00637E5A"/>
    <w:rsid w:val="00640372"/>
    <w:rsid w:val="00642F3B"/>
    <w:rsid w:val="006447AF"/>
    <w:rsid w:val="006451C3"/>
    <w:rsid w:val="00651572"/>
    <w:rsid w:val="00654529"/>
    <w:rsid w:val="00655AD0"/>
    <w:rsid w:val="00657A17"/>
    <w:rsid w:val="006627CE"/>
    <w:rsid w:val="00666DA1"/>
    <w:rsid w:val="00667336"/>
    <w:rsid w:val="006A4A4D"/>
    <w:rsid w:val="006A7C71"/>
    <w:rsid w:val="006B1028"/>
    <w:rsid w:val="006B5318"/>
    <w:rsid w:val="006D63B9"/>
    <w:rsid w:val="006D7E1B"/>
    <w:rsid w:val="006E3E77"/>
    <w:rsid w:val="006E49E6"/>
    <w:rsid w:val="006E6305"/>
    <w:rsid w:val="006F064E"/>
    <w:rsid w:val="007066A2"/>
    <w:rsid w:val="00715CFF"/>
    <w:rsid w:val="007219D2"/>
    <w:rsid w:val="00724E20"/>
    <w:rsid w:val="007326EC"/>
    <w:rsid w:val="00732D7C"/>
    <w:rsid w:val="00736DEE"/>
    <w:rsid w:val="007371BF"/>
    <w:rsid w:val="00745D4D"/>
    <w:rsid w:val="00746AE6"/>
    <w:rsid w:val="0075280B"/>
    <w:rsid w:val="007603DF"/>
    <w:rsid w:val="00765560"/>
    <w:rsid w:val="00766A3F"/>
    <w:rsid w:val="00771A7A"/>
    <w:rsid w:val="0077576D"/>
    <w:rsid w:val="007775D5"/>
    <w:rsid w:val="00781553"/>
    <w:rsid w:val="00782146"/>
    <w:rsid w:val="007A4938"/>
    <w:rsid w:val="007B103C"/>
    <w:rsid w:val="007B150F"/>
    <w:rsid w:val="007B39D8"/>
    <w:rsid w:val="007B3D5C"/>
    <w:rsid w:val="007B3FEF"/>
    <w:rsid w:val="007B677C"/>
    <w:rsid w:val="007B6A99"/>
    <w:rsid w:val="007C5098"/>
    <w:rsid w:val="007C5A80"/>
    <w:rsid w:val="007D536C"/>
    <w:rsid w:val="007D753A"/>
    <w:rsid w:val="007E36E3"/>
    <w:rsid w:val="007E4963"/>
    <w:rsid w:val="007F1B1A"/>
    <w:rsid w:val="007F3731"/>
    <w:rsid w:val="007F3DFB"/>
    <w:rsid w:val="007F50E8"/>
    <w:rsid w:val="0080631A"/>
    <w:rsid w:val="00807422"/>
    <w:rsid w:val="00811A1E"/>
    <w:rsid w:val="008127AA"/>
    <w:rsid w:val="0081449B"/>
    <w:rsid w:val="00816438"/>
    <w:rsid w:val="00827BE7"/>
    <w:rsid w:val="0083429E"/>
    <w:rsid w:val="008378C6"/>
    <w:rsid w:val="00842326"/>
    <w:rsid w:val="0084363D"/>
    <w:rsid w:val="00844F4F"/>
    <w:rsid w:val="008460FC"/>
    <w:rsid w:val="00851C43"/>
    <w:rsid w:val="0085251A"/>
    <w:rsid w:val="00867915"/>
    <w:rsid w:val="00870904"/>
    <w:rsid w:val="00877B43"/>
    <w:rsid w:val="00880A59"/>
    <w:rsid w:val="00885CF1"/>
    <w:rsid w:val="008905DC"/>
    <w:rsid w:val="00890894"/>
    <w:rsid w:val="0089240A"/>
    <w:rsid w:val="00897D52"/>
    <w:rsid w:val="008A0371"/>
    <w:rsid w:val="008A0D1C"/>
    <w:rsid w:val="008A158B"/>
    <w:rsid w:val="008A4CB0"/>
    <w:rsid w:val="008B0959"/>
    <w:rsid w:val="008B1B26"/>
    <w:rsid w:val="008B3D4D"/>
    <w:rsid w:val="008B4031"/>
    <w:rsid w:val="008D277C"/>
    <w:rsid w:val="008D3538"/>
    <w:rsid w:val="008E2332"/>
    <w:rsid w:val="008F2E7C"/>
    <w:rsid w:val="00901664"/>
    <w:rsid w:val="00901E0A"/>
    <w:rsid w:val="00905850"/>
    <w:rsid w:val="00907117"/>
    <w:rsid w:val="00913CDA"/>
    <w:rsid w:val="00914DF1"/>
    <w:rsid w:val="00915F20"/>
    <w:rsid w:val="00921678"/>
    <w:rsid w:val="00924346"/>
    <w:rsid w:val="009328C4"/>
    <w:rsid w:val="00935522"/>
    <w:rsid w:val="009400C1"/>
    <w:rsid w:val="009416AC"/>
    <w:rsid w:val="00954754"/>
    <w:rsid w:val="00962266"/>
    <w:rsid w:val="00965D0B"/>
    <w:rsid w:val="00970CDB"/>
    <w:rsid w:val="00972539"/>
    <w:rsid w:val="0097338E"/>
    <w:rsid w:val="00973F31"/>
    <w:rsid w:val="00984108"/>
    <w:rsid w:val="009845D2"/>
    <w:rsid w:val="00995A15"/>
    <w:rsid w:val="009964F7"/>
    <w:rsid w:val="00996D65"/>
    <w:rsid w:val="009A08CC"/>
    <w:rsid w:val="009A79E2"/>
    <w:rsid w:val="009B1358"/>
    <w:rsid w:val="009C655B"/>
    <w:rsid w:val="009D16AF"/>
    <w:rsid w:val="009D21D1"/>
    <w:rsid w:val="009D44E1"/>
    <w:rsid w:val="009E12BC"/>
    <w:rsid w:val="009E33CD"/>
    <w:rsid w:val="009F1A69"/>
    <w:rsid w:val="009F3D33"/>
    <w:rsid w:val="009F6A5B"/>
    <w:rsid w:val="009F7D0F"/>
    <w:rsid w:val="00A00904"/>
    <w:rsid w:val="00A113DD"/>
    <w:rsid w:val="00A1740D"/>
    <w:rsid w:val="00A252BB"/>
    <w:rsid w:val="00A330CF"/>
    <w:rsid w:val="00A33991"/>
    <w:rsid w:val="00A35001"/>
    <w:rsid w:val="00A42D76"/>
    <w:rsid w:val="00A43829"/>
    <w:rsid w:val="00A475B2"/>
    <w:rsid w:val="00A47D9E"/>
    <w:rsid w:val="00A66FB7"/>
    <w:rsid w:val="00A72D73"/>
    <w:rsid w:val="00A76D56"/>
    <w:rsid w:val="00A81829"/>
    <w:rsid w:val="00A85EBF"/>
    <w:rsid w:val="00A91216"/>
    <w:rsid w:val="00A92776"/>
    <w:rsid w:val="00A952F2"/>
    <w:rsid w:val="00AB0E0B"/>
    <w:rsid w:val="00AB1AA5"/>
    <w:rsid w:val="00AC5E28"/>
    <w:rsid w:val="00AC76B7"/>
    <w:rsid w:val="00AD0BD2"/>
    <w:rsid w:val="00AD18D4"/>
    <w:rsid w:val="00AD1A54"/>
    <w:rsid w:val="00AD7334"/>
    <w:rsid w:val="00AD782D"/>
    <w:rsid w:val="00AD7DA5"/>
    <w:rsid w:val="00AD7E8F"/>
    <w:rsid w:val="00AE028B"/>
    <w:rsid w:val="00AE41F8"/>
    <w:rsid w:val="00AE5272"/>
    <w:rsid w:val="00AF26EC"/>
    <w:rsid w:val="00AF51C4"/>
    <w:rsid w:val="00AF7609"/>
    <w:rsid w:val="00AF7EDA"/>
    <w:rsid w:val="00B01EAC"/>
    <w:rsid w:val="00B10B24"/>
    <w:rsid w:val="00B11C2B"/>
    <w:rsid w:val="00B155CD"/>
    <w:rsid w:val="00B2053A"/>
    <w:rsid w:val="00B223CC"/>
    <w:rsid w:val="00B23D8D"/>
    <w:rsid w:val="00B2440D"/>
    <w:rsid w:val="00B330F4"/>
    <w:rsid w:val="00B54D2F"/>
    <w:rsid w:val="00B55A5B"/>
    <w:rsid w:val="00B5675B"/>
    <w:rsid w:val="00B60863"/>
    <w:rsid w:val="00B7069D"/>
    <w:rsid w:val="00B7775B"/>
    <w:rsid w:val="00B84369"/>
    <w:rsid w:val="00B86E3C"/>
    <w:rsid w:val="00B87110"/>
    <w:rsid w:val="00B94625"/>
    <w:rsid w:val="00B97C64"/>
    <w:rsid w:val="00BB0EC2"/>
    <w:rsid w:val="00BB3F9F"/>
    <w:rsid w:val="00BB65BA"/>
    <w:rsid w:val="00BC1D44"/>
    <w:rsid w:val="00BC2D3D"/>
    <w:rsid w:val="00BD1E08"/>
    <w:rsid w:val="00BD2CB0"/>
    <w:rsid w:val="00BE1951"/>
    <w:rsid w:val="00BF12F9"/>
    <w:rsid w:val="00BF4EC1"/>
    <w:rsid w:val="00C02C95"/>
    <w:rsid w:val="00C061AC"/>
    <w:rsid w:val="00C139C7"/>
    <w:rsid w:val="00C23E16"/>
    <w:rsid w:val="00C2654D"/>
    <w:rsid w:val="00C3161B"/>
    <w:rsid w:val="00C34D85"/>
    <w:rsid w:val="00C4054C"/>
    <w:rsid w:val="00C536B8"/>
    <w:rsid w:val="00C54A55"/>
    <w:rsid w:val="00C613F9"/>
    <w:rsid w:val="00C65A3C"/>
    <w:rsid w:val="00C65E70"/>
    <w:rsid w:val="00C73A89"/>
    <w:rsid w:val="00C74278"/>
    <w:rsid w:val="00C76DF4"/>
    <w:rsid w:val="00C77150"/>
    <w:rsid w:val="00C775E4"/>
    <w:rsid w:val="00C81267"/>
    <w:rsid w:val="00C85178"/>
    <w:rsid w:val="00C94922"/>
    <w:rsid w:val="00CA1AC0"/>
    <w:rsid w:val="00CC12A1"/>
    <w:rsid w:val="00CC3B2D"/>
    <w:rsid w:val="00CC7B9A"/>
    <w:rsid w:val="00CC7C8B"/>
    <w:rsid w:val="00CD3011"/>
    <w:rsid w:val="00CD63AC"/>
    <w:rsid w:val="00CE5569"/>
    <w:rsid w:val="00CF02CB"/>
    <w:rsid w:val="00CF2897"/>
    <w:rsid w:val="00D065A8"/>
    <w:rsid w:val="00D15AB3"/>
    <w:rsid w:val="00D16D61"/>
    <w:rsid w:val="00D20F45"/>
    <w:rsid w:val="00D210A7"/>
    <w:rsid w:val="00D31A67"/>
    <w:rsid w:val="00D40087"/>
    <w:rsid w:val="00D46DB5"/>
    <w:rsid w:val="00D512D8"/>
    <w:rsid w:val="00D67A92"/>
    <w:rsid w:val="00D7254E"/>
    <w:rsid w:val="00D735C1"/>
    <w:rsid w:val="00D7753B"/>
    <w:rsid w:val="00D83CF6"/>
    <w:rsid w:val="00D858E7"/>
    <w:rsid w:val="00D94EA1"/>
    <w:rsid w:val="00DA3D7D"/>
    <w:rsid w:val="00DA5ED1"/>
    <w:rsid w:val="00DB2F56"/>
    <w:rsid w:val="00DB3396"/>
    <w:rsid w:val="00DB6460"/>
    <w:rsid w:val="00DC75E8"/>
    <w:rsid w:val="00DD07B2"/>
    <w:rsid w:val="00DD1F6C"/>
    <w:rsid w:val="00DD6010"/>
    <w:rsid w:val="00DD6123"/>
    <w:rsid w:val="00DE1570"/>
    <w:rsid w:val="00DF0EDE"/>
    <w:rsid w:val="00DF131A"/>
    <w:rsid w:val="00DF50EA"/>
    <w:rsid w:val="00E125EA"/>
    <w:rsid w:val="00E12D43"/>
    <w:rsid w:val="00E16EB3"/>
    <w:rsid w:val="00E17B2B"/>
    <w:rsid w:val="00E30DE6"/>
    <w:rsid w:val="00E34399"/>
    <w:rsid w:val="00E34DC7"/>
    <w:rsid w:val="00E40721"/>
    <w:rsid w:val="00E444CE"/>
    <w:rsid w:val="00E44BE5"/>
    <w:rsid w:val="00E52B69"/>
    <w:rsid w:val="00E52DC1"/>
    <w:rsid w:val="00E531D3"/>
    <w:rsid w:val="00E5340D"/>
    <w:rsid w:val="00E67145"/>
    <w:rsid w:val="00E82A41"/>
    <w:rsid w:val="00E83DD3"/>
    <w:rsid w:val="00E8594F"/>
    <w:rsid w:val="00E90F0A"/>
    <w:rsid w:val="00EA48A2"/>
    <w:rsid w:val="00EA4C93"/>
    <w:rsid w:val="00EA7C00"/>
    <w:rsid w:val="00EB1059"/>
    <w:rsid w:val="00EB7331"/>
    <w:rsid w:val="00EB7426"/>
    <w:rsid w:val="00EC263E"/>
    <w:rsid w:val="00EC6E90"/>
    <w:rsid w:val="00ED0338"/>
    <w:rsid w:val="00EE1C5C"/>
    <w:rsid w:val="00F00D6D"/>
    <w:rsid w:val="00F05489"/>
    <w:rsid w:val="00F07BFC"/>
    <w:rsid w:val="00F25352"/>
    <w:rsid w:val="00F2609B"/>
    <w:rsid w:val="00F371E0"/>
    <w:rsid w:val="00F52F69"/>
    <w:rsid w:val="00F63FCA"/>
    <w:rsid w:val="00F67AC9"/>
    <w:rsid w:val="00F85EAC"/>
    <w:rsid w:val="00F879B2"/>
    <w:rsid w:val="00F92BF9"/>
    <w:rsid w:val="00F97741"/>
    <w:rsid w:val="00FA4BA6"/>
    <w:rsid w:val="00FB1F8A"/>
    <w:rsid w:val="00FB7892"/>
    <w:rsid w:val="00FC0D93"/>
    <w:rsid w:val="00FC152B"/>
    <w:rsid w:val="00FC7397"/>
    <w:rsid w:val="00FC7685"/>
    <w:rsid w:val="00FD1FC6"/>
    <w:rsid w:val="00FD3434"/>
    <w:rsid w:val="00FD3719"/>
    <w:rsid w:val="00FE7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410E2072"/>
  <w15:docId w15:val="{6CBBBAFD-0C38-4E32-85DE-D5483AAAF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0CDB"/>
    <w:pPr>
      <w:spacing w:after="0" w:line="240" w:lineRule="auto"/>
      <w:ind w:firstLine="1021"/>
      <w:jc w:val="both"/>
    </w:pPr>
    <w:rPr>
      <w:rFonts w:ascii="Arial" w:eastAsia="Times New Roman" w:hAnsi="Arial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1A7A"/>
  </w:style>
  <w:style w:type="paragraph" w:styleId="Pidipagina">
    <w:name w:val="footer"/>
    <w:basedOn w:val="Normale"/>
    <w:link w:val="Pidipagina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1A7A"/>
  </w:style>
  <w:style w:type="character" w:styleId="Collegamentoipertestuale">
    <w:name w:val="Hyperlink"/>
    <w:basedOn w:val="Carpredefinitoparagrafo"/>
    <w:uiPriority w:val="99"/>
    <w:unhideWhenUsed/>
    <w:rsid w:val="00970CD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30DE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30DE6"/>
    <w:rPr>
      <w:rFonts w:ascii="Tahoma" w:eastAsia="Times New Roman" w:hAnsi="Tahoma" w:cs="Tahoma"/>
      <w:sz w:val="16"/>
      <w:szCs w:val="16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8127AA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8127AA"/>
    <w:rPr>
      <w:color w:val="954F72" w:themeColor="followedHyperlink"/>
      <w:u w:val="single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901664"/>
    <w:pPr>
      <w:ind w:firstLine="0"/>
      <w:jc w:val="left"/>
    </w:pPr>
    <w:rPr>
      <w:rFonts w:ascii="Calibri" w:hAnsi="Calibri"/>
      <w:sz w:val="22"/>
      <w:szCs w:val="21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901664"/>
    <w:rPr>
      <w:rFonts w:ascii="Calibri" w:eastAsia="Times New Roman" w:hAnsi="Calibri" w:cs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8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fano\Downloads\Modello_comunicati%20(1)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B7E3A3F36C58C448FD0FBD8815CF023" ma:contentTypeVersion="53" ma:contentTypeDescription="Creare un nuovo documento." ma:contentTypeScope="" ma:versionID="43f4f51f92de86efc5ddf52aff18e90d">
  <xsd:schema xmlns:xsd="http://www.w3.org/2001/XMLSchema" xmlns:xs="http://www.w3.org/2001/XMLSchema" xmlns:p="http://schemas.microsoft.com/office/2006/metadata/properties" xmlns:ns2="dd2003e8-ee4e-4182-9e66-4c90256c9f25" xmlns:ns3="f24d3693-761f-4a0a-a3db-7a35dd342fc1" targetNamespace="http://schemas.microsoft.com/office/2006/metadata/properties" ma:root="true" ma:fieldsID="0404df9e89c41a1b66247ab599215588" ns2:_="" ns3:_="">
    <xsd:import namespace="dd2003e8-ee4e-4182-9e66-4c90256c9f25"/>
    <xsd:import namespace="f24d3693-761f-4a0a-a3db-7a35dd342fc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itolo_x0020_Comunicato" minOccurs="0"/>
                <xsd:element ref="ns3:Descrizione" minOccurs="0"/>
                <xsd:element ref="ns3:Tipo_x0020_File" minOccurs="0"/>
                <xsd:element ref="ns2:TaxCatchAll" minOccurs="0"/>
                <xsd:element ref="ns3:Pagina" minOccurs="0"/>
                <xsd:element ref="ns3:UrlImmagine" minOccurs="0"/>
                <xsd:element ref="ns3:Pubblicato" minOccurs="0"/>
                <xsd:element ref="ns3:Data_x0020_Approvazione" minOccurs="0"/>
                <xsd:element ref="ns3:Approvazione_x0020_di" minOccurs="0"/>
                <xsd:element ref="ns3:Esito_x0020_Approvazione" minOccurs="0"/>
                <xsd:element ref="ns3:Note_x0020_Approvazione" minOccurs="0"/>
                <xsd:element ref="ns3:Approvazione_x0020_di0" minOccurs="0"/>
                <xsd:element ref="ns3:Approv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003e8-ee4e-4182-9e66-4c90256c9f2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e ID documento" ma:description="Valore dell'ID documento assegnato all'elemento." ma:internalName="_dlc_DocId" ma:readOnly="true">
      <xsd:simpleType>
        <xsd:restriction base="dms:Text"/>
      </xsd:simpleType>
    </xsd:element>
    <xsd:element name="_dlc_DocIdUrl" ma:index="9" nillable="true" ma:displayName="ID documento" ma:description="Collegamento permanente al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Salva ID in modo permanente" ma:description="Mantenere ID all'aggiunta." ma:hidden="true" ma:internalName="_dlc_DocIdPersistId" ma:readOnly="true">
      <xsd:simpleType>
        <xsd:restriction base="dms:Boolean"/>
      </xsd:simpleType>
    </xsd:element>
    <xsd:element name="TaxCatchAll" ma:index="14" nillable="true" ma:displayName="Colonna per tutti i valori di tassonomia" ma:hidden="true" ma:list="{70f68d7f-1625-4f2d-a060-310654ca9bca}" ma:internalName="TaxCatchAll" ma:showField="CatchAllData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d3693-761f-4a0a-a3db-7a35dd342fc1" elementFormDefault="qualified">
    <xsd:import namespace="http://schemas.microsoft.com/office/2006/documentManagement/types"/>
    <xsd:import namespace="http://schemas.microsoft.com/office/infopath/2007/PartnerControls"/>
    <xsd:element name="Titolo_x0020_Comunicato" ma:index="11" nillable="true" ma:displayName="Titolo_new" ma:description="è il titolo che appare nel box in anteprima in home page" ma:hidden="true" ma:internalName="Titolo_x0020_Comunicato" ma:readOnly="false">
      <xsd:simpleType>
        <xsd:restriction base="dms:Text">
          <xsd:maxLength value="255"/>
        </xsd:restriction>
      </xsd:simpleType>
    </xsd:element>
    <xsd:element name="Descrizione" ma:index="12" nillable="true" ma:displayName="Testo" ma:hidden="true" ma:internalName="Descrizione" ma:readOnly="false">
      <xsd:simpleType>
        <xsd:restriction base="dms:Note"/>
      </xsd:simpleType>
    </xsd:element>
    <xsd:element name="Tipo_x0020_File" ma:index="13" nillable="true" ma:displayName="Tipo File" ma:default="Allegato" ma:format="Dropdown" ma:internalName="Tipo_x0020_File">
      <xsd:simpleType>
        <xsd:restriction base="dms:Choice">
          <xsd:enumeration value="Documento"/>
          <xsd:enumeration value="Allegato"/>
        </xsd:restriction>
      </xsd:simpleType>
    </xsd:element>
    <xsd:element name="Pagina" ma:index="15" nillable="true" ma:displayName="Pagina" ma:hidden="true" ma:internalName="Pagina" ma:readOnly="false">
      <xsd:simpleType>
        <xsd:restriction base="dms:Text">
          <xsd:maxLength value="255"/>
        </xsd:restriction>
      </xsd:simpleType>
    </xsd:element>
    <xsd:element name="UrlImmagine" ma:index="16" nillable="true" ma:displayName="UrlImmagine" ma:hidden="true" ma:internalName="UrlImmagine" ma:readOnly="false">
      <xsd:simpleType>
        <xsd:restriction base="dms:Text">
          <xsd:maxLength value="255"/>
        </xsd:restriction>
      </xsd:simpleType>
    </xsd:element>
    <xsd:element name="Pubblicato" ma:index="17" nillable="true" ma:displayName="Pubblicato" ma:default="0" ma:internalName="Pubblicato">
      <xsd:simpleType>
        <xsd:restriction base="dms:Boolean"/>
      </xsd:simpleType>
    </xsd:element>
    <xsd:element name="Data_x0020_Approvazione" ma:index="18" nillable="true" ma:displayName="Data Approvazione" ma:format="DateTime" ma:internalName="Data_x0020_Approvazione">
      <xsd:simpleType>
        <xsd:restriction base="dms:DateTime"/>
      </xsd:simpleType>
    </xsd:element>
    <xsd:element name="Approvazione_x0020_di" ma:index="19" nillable="true" ma:displayName="Approvatore" ma:list="UserInfo" ma:SharePointGroup="0" ma:internalName="Approvazione_x0020_di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sito_x0020_Approvazione" ma:index="20" nillable="true" ma:displayName="Esito Approvazione" ma:format="Dropdown" ma:internalName="Esito_x0020_Approvazion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Note_x0020_Approvazione" ma:index="21" nillable="true" ma:displayName="Note Approvazione" ma:internalName="Note_x0020_Approvazione">
      <xsd:simpleType>
        <xsd:restriction base="dms:Note">
          <xsd:maxLength value="255"/>
        </xsd:restriction>
      </xsd:simpleType>
    </xsd:element>
    <xsd:element name="Approvazione_x0020_di0" ma:index="22" nillable="true" ma:displayName="Approvazione di" ma:list="UserInfo" ma:SharePointGroup="0" ma:internalName="Approvazione_x0020_di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ata" ma:index="27" nillable="true" ma:displayName="Approvata" ma:default="0" ma:internalName="Approvata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d2003e8-ee4e-4182-9e66-4c90256c9f25">FEDERALB-243-1056</_dlc_DocId>
    <_dlc_DocIdUrl xmlns="dd2003e8-ee4e-4182-9e66-4c90256c9f25">
      <Url>https://intranet.federalberghi.it/pubblicazioni/_layouts/15/DocIdRedir.aspx?ID=FEDERALB-243-1056</Url>
      <Description>FEDERALB-243-1056</Description>
    </_dlc_DocIdUrl>
    <Descrizione xmlns="f24d3693-761f-4a0a-a3db-7a35dd342fc1" xsi:nil="true"/>
    <Pagina xmlns="f24d3693-761f-4a0a-a3db-7a35dd342fc1" xsi:nil="true"/>
    <Tipo_x0020_File xmlns="f24d3693-761f-4a0a-a3db-7a35dd342fc1">Documento</Tipo_x0020_File>
    <UrlImmagine xmlns="f24d3693-761f-4a0a-a3db-7a35dd342fc1" xsi:nil="true"/>
    <Titolo_x0020_Comunicato xmlns="f24d3693-761f-4a0a-a3db-7a35dd342fc1">comunicato stampa - Epifania 2018</Titolo_x0020_Comunicato>
    <Pubblicato xmlns="f24d3693-761f-4a0a-a3db-7a35dd342fc1">false</Pubblicato>
    <TaxCatchAll xmlns="dd2003e8-ee4e-4182-9e66-4c90256c9f25"/>
    <Approvazione_x0020_di xmlns="f24d3693-761f-4a0a-a3db-7a35dd342fc1">
      <UserInfo>
        <DisplayName/>
        <AccountId xsi:nil="true"/>
        <AccountType/>
      </UserInfo>
    </Approvazione_x0020_di>
    <Esito_x0020_Approvazione xmlns="f24d3693-761f-4a0a-a3db-7a35dd342fc1" xsi:nil="true"/>
    <Data_x0020_Approvazione xmlns="f24d3693-761f-4a0a-a3db-7a35dd342fc1" xsi:nil="true"/>
    <Approvazione_x0020_di0 xmlns="f24d3693-761f-4a0a-a3db-7a35dd342fc1">
      <UserInfo>
        <DisplayName/>
        <AccountId xsi:nil="true"/>
        <AccountType/>
      </UserInfo>
    </Approvazione_x0020_di0>
    <Note_x0020_Approvazione xmlns="f24d3693-761f-4a0a-a3db-7a35dd342fc1" xsi:nil="true"/>
    <Approvata xmlns="f24d3693-761f-4a0a-a3db-7a35dd342fc1">false</Approvata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56497FB-CC40-4D09-9D05-9530171B80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E0BD0E-7EBF-44F2-9724-85F18B6023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5FF261-1B02-4DEA-98BA-1F731FA8C405}"/>
</file>

<file path=customXml/itemProps4.xml><?xml version="1.0" encoding="utf-8"?>
<ds:datastoreItem xmlns:ds="http://schemas.openxmlformats.org/officeDocument/2006/customXml" ds:itemID="{B19C6121-AC28-453B-B99A-3D684AB19B30}">
  <ds:schemaRefs>
    <ds:schemaRef ds:uri="http://purl.org/dc/terms/"/>
    <ds:schemaRef ds:uri="http://www.w3.org/XML/1998/namespace"/>
    <ds:schemaRef ds:uri="http://purl.org/dc/dcmitype/"/>
    <ds:schemaRef ds:uri="http://purl.org/dc/elements/1.1/"/>
    <ds:schemaRef ds:uri="dd2003e8-ee4e-4182-9e66-4c90256c9f25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24d3693-761f-4a0a-a3db-7a35dd342fc1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D39AFB14-4F96-40EE-ADC6-7D882DC6288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lo_comunicati (1)</Template>
  <TotalTime>0</TotalTime>
  <Pages>2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omunicato stampa - estate 2019.docx</vt:lpstr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unicato stampa - buoni vacanza.docx</dc:title>
  <dc:subject/>
  <dc:creator>Stefano</dc:creator>
  <cp:keywords/>
  <dc:description/>
  <cp:lastModifiedBy>Alessandro Massimo Nucara</cp:lastModifiedBy>
  <cp:revision>24</cp:revision>
  <cp:lastPrinted>2021-07-23T14:09:00Z</cp:lastPrinted>
  <dcterms:created xsi:type="dcterms:W3CDTF">2021-07-27T12:14:00Z</dcterms:created>
  <dcterms:modified xsi:type="dcterms:W3CDTF">2021-07-30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7E3A3F36C58C448FD0FBD8815CF023</vt:lpwstr>
  </property>
  <property fmtid="{D5CDD505-2E9C-101B-9397-08002B2CF9AE}" pid="3" name="_dlc_DocIdItemGuid">
    <vt:lpwstr>3b62fa31-a1e7-4877-94c8-bbbf28fda912</vt:lpwstr>
  </property>
  <property fmtid="{D5CDD505-2E9C-101B-9397-08002B2CF9AE}" pid="4" name="Pubblicato">
    <vt:bool>true</vt:bool>
  </property>
</Properties>
</file>